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4B10B4" w:rsidRDefault="004B10B4" w:rsidP="004B10B4">
      <w:pPr>
        <w:jc w:val="center"/>
      </w:pPr>
      <w:r>
        <w:t>Flow Diagram Week 2 Home Learning Task</w:t>
      </w:r>
    </w:p>
    <w:p w:rsidR="004B10B4" w:rsidRDefault="004B10B4"/>
    <w:p w:rsidR="009A5DD3" w:rsidRDefault="00256C4A">
      <w:r>
        <w:t xml:space="preserve"># </w:t>
      </w:r>
      <w:proofErr w:type="gramStart"/>
      <w:r w:rsidR="009A5DD3">
        <w:t>A</w:t>
      </w:r>
      <w:proofErr w:type="gramEnd"/>
      <w:r w:rsidR="009A5DD3">
        <w:t xml:space="preserve"> programme that asks User for a city name and if correct display</w:t>
      </w:r>
      <w:r>
        <w:t>s</w:t>
      </w:r>
      <w:r w:rsidR="00AC12C4">
        <w:t xml:space="preserve"> the weather for the city </w:t>
      </w:r>
      <w:bookmarkStart w:id="0" w:name="_GoBack"/>
      <w:bookmarkEnd w:id="0"/>
      <w:r>
        <w:t xml:space="preserve">and if </w:t>
      </w:r>
      <w:r w:rsidR="009A5DD3">
        <w:t>not valid asks user to enter a valid city.</w:t>
      </w:r>
    </w:p>
    <w:p w:rsidR="009A5DD3" w:rsidRDefault="009A5DD3"/>
    <w:p w:rsidR="009A5DD3" w:rsidRDefault="00256C4A">
      <w:r>
        <w:rPr>
          <w:noProof/>
          <w:lang w:eastAsia="en-GB"/>
        </w:rPr>
        <w:drawing>
          <wp:inline distT="0" distB="0" distL="0" distR="0" wp14:anchorId="09F1E0AB" wp14:editId="567C9A45">
            <wp:extent cx="2162175" cy="7077075"/>
            <wp:effectExtent l="0" t="0" r="9525" b="9525"/>
            <wp:docPr id="3" name="Picture 3" descr="https://documents.lucid.app/documents/0a65d99c-331a-4c03-b664-21ef143ddcab/pages/0_0?a=558&amp;x=291&amp;y=195&amp;w=303&amp;h=990&amp;store=1&amp;accept=image%2F*&amp;auth=LCA%206143a3fb1173993db2b1e49f37fcfb0e2ba171cf-ts%3D16474409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https://documents.lucid.app/documents/0a65d99c-331a-4c03-b664-21ef143ddcab/pages/0_0?a=558&amp;x=291&amp;y=195&amp;w=303&amp;h=990&amp;store=1&amp;accept=image%2F*&amp;auth=LCA%206143a3fb1173993db2b1e49f37fcfb0e2ba171cf-ts%3D1647440938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62175" cy="70770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br w:type="textWrapping" w:clear="all"/>
      </w:r>
    </w:p>
    <w:sectPr w:rsidR="009A5DD3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Q0MzUzMzQwsTQwNbNU0lEKTi0uzszPAykwqgUAuPhJriwAAAA="/>
  </w:docVars>
  <w:rsids>
    <w:rsidRoot w:val="009A5DD3"/>
    <w:rsid w:val="00256C4A"/>
    <w:rsid w:val="004B10B4"/>
    <w:rsid w:val="005A0CF1"/>
    <w:rsid w:val="009A5DD3"/>
    <w:rsid w:val="00AC12C4"/>
    <w:rsid w:val="00F800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9A5DD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A5DD3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9A5DD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A5DD3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8</Words>
  <Characters>160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18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Yemzie</dc:creator>
  <cp:lastModifiedBy>Yemzie</cp:lastModifiedBy>
  <cp:revision>3</cp:revision>
  <dcterms:created xsi:type="dcterms:W3CDTF">2022-03-16T15:24:00Z</dcterms:created>
  <dcterms:modified xsi:type="dcterms:W3CDTF">2022-03-16T15:24:00Z</dcterms:modified>
</cp:coreProperties>
</file>